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3366"/>
        <w:gridCol w:w="5934"/>
      </w:tblGrid>
      <w:tr w:rsidR="00D27607" w14:paraId="61B9CA24" w14:textId="77777777" w:rsidTr="00B57F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  <w:tcBorders>
              <w:bottom w:val="none" w:sz="0" w:space="0" w:color="auto"/>
            </w:tcBorders>
          </w:tcPr>
          <w:p w14:paraId="0A66B022" w14:textId="77777777" w:rsidR="00D27607" w:rsidRPr="00A309F3" w:rsidRDefault="00D27607" w:rsidP="00813C47">
            <w:r w:rsidRPr="00A309F3">
              <w:t>Name:</w:t>
            </w:r>
          </w:p>
        </w:tc>
        <w:tc>
          <w:tcPr>
            <w:tcW w:w="5935" w:type="dxa"/>
            <w:tcBorders>
              <w:bottom w:val="none" w:sz="0" w:space="0" w:color="auto"/>
            </w:tcBorders>
          </w:tcPr>
          <w:p w14:paraId="207FCBCA" w14:textId="77777777" w:rsidR="00D27607" w:rsidRDefault="00D27607" w:rsidP="00813C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27607" w14:paraId="40CD381E" w14:textId="77777777" w:rsidTr="00B57FFA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0F3FFC09" w14:textId="4D8EC1C8" w:rsidR="00D27607" w:rsidRPr="00A309F3" w:rsidRDefault="00D27607" w:rsidP="00813C47">
            <w:r w:rsidRPr="00A309F3">
              <w:t>Phone Number</w:t>
            </w:r>
            <w:r w:rsidR="00C82B07" w:rsidRPr="00A309F3">
              <w:t xml:space="preserve"> for Job Seeking</w:t>
            </w:r>
          </w:p>
        </w:tc>
        <w:tc>
          <w:tcPr>
            <w:tcW w:w="5935" w:type="dxa"/>
          </w:tcPr>
          <w:p w14:paraId="24B4A290" w14:textId="77777777" w:rsidR="00D27607" w:rsidRDefault="00D27607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27607" w14:paraId="086A7723" w14:textId="77777777" w:rsidTr="00B57FFA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04E810F9" w14:textId="21B06B3F" w:rsidR="00D27607" w:rsidRPr="00A309F3" w:rsidRDefault="00D27607" w:rsidP="00813C47">
            <w:r w:rsidRPr="00A309F3">
              <w:t>Email Address</w:t>
            </w:r>
            <w:r w:rsidR="00C82B07" w:rsidRPr="00A309F3">
              <w:t xml:space="preserve"> for Job Seeking</w:t>
            </w:r>
          </w:p>
        </w:tc>
        <w:tc>
          <w:tcPr>
            <w:tcW w:w="5935" w:type="dxa"/>
          </w:tcPr>
          <w:p w14:paraId="55DFDE92" w14:textId="77777777" w:rsidR="00D27607" w:rsidRDefault="00D27607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2B07" w14:paraId="0B404555" w14:textId="77777777" w:rsidTr="00B57FFA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9BE203C" w14:textId="7692240B" w:rsidR="00C82B07" w:rsidRPr="00A309F3" w:rsidRDefault="00C82B07" w:rsidP="00813C47">
            <w:r w:rsidRPr="00A309F3">
              <w:t>Instructions for setting up a LinkedIn Account</w:t>
            </w:r>
          </w:p>
        </w:tc>
        <w:tc>
          <w:tcPr>
            <w:tcW w:w="5935" w:type="dxa"/>
          </w:tcPr>
          <w:p w14:paraId="0DE7A8B8" w14:textId="64C504FB" w:rsidR="00C82B07" w:rsidRDefault="00C82B07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>
                <w:rPr>
                  <w:rStyle w:val="Hyperlink"/>
                </w:rPr>
                <w:t>https://www.linkedin.com/help/linkedin/answer/2964/signing-up-to-join-linkedin?lang=en</w:t>
              </w:r>
            </w:hyperlink>
          </w:p>
        </w:tc>
      </w:tr>
      <w:tr w:rsidR="00D27607" w14:paraId="0EF19880" w14:textId="77777777" w:rsidTr="00B57FFA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55CE499" w14:textId="31188B47" w:rsidR="00D27607" w:rsidRPr="00A309F3" w:rsidRDefault="0029011A" w:rsidP="00813C47">
            <w:r w:rsidRPr="00A309F3">
              <w:t>After set-up, w</w:t>
            </w:r>
            <w:r w:rsidR="00D27607" w:rsidRPr="00A309F3">
              <w:t>hat is the LinkedIn site</w:t>
            </w:r>
            <w:r w:rsidRPr="00A309F3">
              <w:t xml:space="preserve"> for your profile?</w:t>
            </w:r>
          </w:p>
        </w:tc>
        <w:tc>
          <w:tcPr>
            <w:tcW w:w="5935" w:type="dxa"/>
          </w:tcPr>
          <w:p w14:paraId="3B7BDE5D" w14:textId="599BB35F" w:rsidR="00656FD8" w:rsidRDefault="00656FD8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>
                <w:rPr>
                  <w:rStyle w:val="Hyperlink"/>
                </w:rPr>
                <w:t>https://www.linkedin.com/help/linkedin/answer/49315</w:t>
              </w:r>
            </w:hyperlink>
          </w:p>
          <w:p w14:paraId="363C260A" w14:textId="77777777" w:rsidR="00656FD8" w:rsidRDefault="00656FD8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BAA8FC" w14:textId="1A0E6B6E" w:rsidR="00D27607" w:rsidRDefault="00D27607" w:rsidP="00813C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kedIn.com/in/_________________________</w:t>
            </w:r>
          </w:p>
        </w:tc>
      </w:tr>
    </w:tbl>
    <w:p w14:paraId="5EF2F3B7" w14:textId="77777777" w:rsidR="00A309F3" w:rsidRDefault="00A309F3" w:rsidP="00D27607">
      <w:pPr>
        <w:rPr>
          <w:b/>
          <w:bCs/>
        </w:rPr>
      </w:pPr>
    </w:p>
    <w:p w14:paraId="3FF4EA44" w14:textId="63D78AC1" w:rsidR="00947C39" w:rsidRPr="00A309F3" w:rsidRDefault="00D27607" w:rsidP="00D27607">
      <w:pPr>
        <w:rPr>
          <w:b/>
          <w:bCs/>
        </w:rPr>
      </w:pPr>
      <w:r w:rsidRPr="00A309F3">
        <w:rPr>
          <w:b/>
          <w:bCs/>
        </w:rPr>
        <w:t xml:space="preserve">Notes: </w:t>
      </w:r>
    </w:p>
    <w:sectPr w:rsidR="00947C39" w:rsidRPr="00A309F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ECAF1" w14:textId="77777777" w:rsidR="001C6CCE" w:rsidRDefault="001C6CCE" w:rsidP="00D27607">
      <w:pPr>
        <w:spacing w:after="0" w:line="240" w:lineRule="auto"/>
      </w:pPr>
      <w:r>
        <w:separator/>
      </w:r>
    </w:p>
  </w:endnote>
  <w:endnote w:type="continuationSeparator" w:id="0">
    <w:p w14:paraId="0E97B0F8" w14:textId="77777777" w:rsidR="001C6CCE" w:rsidRDefault="001C6CCE" w:rsidP="00D27607">
      <w:pPr>
        <w:spacing w:after="0" w:line="240" w:lineRule="auto"/>
      </w:pPr>
      <w:r>
        <w:continuationSeparator/>
      </w:r>
    </w:p>
  </w:endnote>
  <w:endnote w:type="continuationNotice" w:id="1">
    <w:p w14:paraId="287B44A8" w14:textId="77777777" w:rsidR="001C6CCE" w:rsidRDefault="001C6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1418B" w14:textId="0CCD6B2D" w:rsidR="00A309F3" w:rsidRDefault="0089272C" w:rsidP="0089272C">
    <w:pPr>
      <w:pStyle w:val="Footer"/>
      <w:jc w:val="center"/>
      <w:rPr>
        <w:color w:val="4472C4" w:themeColor="accent1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E43D024" wp14:editId="3F9561AF">
          <wp:simplePos x="0" y="0"/>
          <wp:positionH relativeFrom="margin">
            <wp:align>center</wp:align>
          </wp:positionH>
          <wp:positionV relativeFrom="margin">
            <wp:posOffset>7456805</wp:posOffset>
          </wp:positionV>
          <wp:extent cx="1375313" cy="500536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_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329" b="26146"/>
                  <a:stretch/>
                </pic:blipFill>
                <pic:spPr bwMode="auto">
                  <a:xfrm>
                    <a:off x="0" y="0"/>
                    <a:ext cx="1375313" cy="5005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D27607"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A14648" wp14:editId="47123D4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4474C17" id="Rectangle 452" o:spid="_x0000_s1026" style="position:absolute;margin-left:0;margin-top:0;width:579.9pt;height:750.3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hyperlink r:id="rId2" w:history="1">
      <w:r w:rsidR="00A309F3" w:rsidRPr="00531A3C">
        <w:rPr>
          <w:rStyle w:val="Hyperlink"/>
        </w:rPr>
        <w:t>www.GritandFlow.com</w:t>
      </w:r>
    </w:hyperlink>
  </w:p>
  <w:p w14:paraId="67B9C9A0" w14:textId="1816FB23" w:rsidR="00A309F3" w:rsidRDefault="00A309F3" w:rsidP="0089272C">
    <w:pPr>
      <w:pStyle w:val="Footer"/>
      <w:jc w:val="center"/>
      <w:rPr>
        <w:color w:val="4472C4" w:themeColor="accent1"/>
      </w:rPr>
    </w:pPr>
    <w:hyperlink r:id="rId3" w:history="1">
      <w:r w:rsidRPr="00531A3C">
        <w:rPr>
          <w:rStyle w:val="Hyperlink"/>
        </w:rPr>
        <w:t>Hello@GritandFlow.com</w:t>
      </w:r>
    </w:hyperlink>
  </w:p>
  <w:p w14:paraId="21F9CE38" w14:textId="2C14FF14" w:rsidR="00D27607" w:rsidRDefault="00A309F3" w:rsidP="0089272C">
    <w:pPr>
      <w:pStyle w:val="Footer"/>
      <w:jc w:val="center"/>
      <w:rPr>
        <w:noProof/>
      </w:rPr>
    </w:pPr>
    <w:r>
      <w:rPr>
        <w:color w:val="4472C4" w:themeColor="accent1"/>
      </w:rPr>
      <w:t>949-441-1109</w:t>
    </w:r>
  </w:p>
  <w:p w14:paraId="09F7BE8A" w14:textId="462ECF24" w:rsidR="00D27607" w:rsidRDefault="00D27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01FD6" w14:textId="77777777" w:rsidR="001C6CCE" w:rsidRDefault="001C6CCE" w:rsidP="00D27607">
      <w:pPr>
        <w:spacing w:after="0" w:line="240" w:lineRule="auto"/>
      </w:pPr>
      <w:r>
        <w:separator/>
      </w:r>
    </w:p>
  </w:footnote>
  <w:footnote w:type="continuationSeparator" w:id="0">
    <w:p w14:paraId="7454E72E" w14:textId="77777777" w:rsidR="001C6CCE" w:rsidRDefault="001C6CCE" w:rsidP="00D27607">
      <w:pPr>
        <w:spacing w:after="0" w:line="240" w:lineRule="auto"/>
      </w:pPr>
      <w:r>
        <w:continuationSeparator/>
      </w:r>
    </w:p>
  </w:footnote>
  <w:footnote w:type="continuationNotice" w:id="1">
    <w:p w14:paraId="403FFABE" w14:textId="77777777" w:rsidR="001C6CCE" w:rsidRDefault="001C6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7966B" w14:textId="36162073" w:rsidR="00D27607" w:rsidRPr="0089272C" w:rsidRDefault="0089272C">
    <w:pPr>
      <w:pStyle w:val="Header"/>
      <w:pBdr>
        <w:bottom w:val="single" w:sz="4" w:space="8" w:color="4472C4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472C4" w:themeColor="accent1"/>
        <w:sz w:val="40"/>
        <w:szCs w:val="40"/>
      </w:rPr>
    </w:pPr>
    <w:r w:rsidRPr="0089272C">
      <w:rPr>
        <w:color w:val="4472C4" w:themeColor="accent1"/>
        <w:sz w:val="40"/>
        <w:szCs w:val="40"/>
      </w:rPr>
      <w:t>My LinkedIn Profile Worksheet</w:t>
    </w:r>
  </w:p>
  <w:p w14:paraId="50CB86B2" w14:textId="77777777" w:rsidR="00D27607" w:rsidRDefault="00D276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M2NDWzMDcwNTZS0lEKTi0uzszPAykwqgUA82kKYywAAAA="/>
  </w:docVars>
  <w:rsids>
    <w:rsidRoot w:val="00D27607"/>
    <w:rsid w:val="0000028C"/>
    <w:rsid w:val="001C6CCE"/>
    <w:rsid w:val="0029011A"/>
    <w:rsid w:val="00656FD8"/>
    <w:rsid w:val="006D233A"/>
    <w:rsid w:val="007A48B4"/>
    <w:rsid w:val="0089272C"/>
    <w:rsid w:val="008A6F10"/>
    <w:rsid w:val="008E7624"/>
    <w:rsid w:val="00A309F3"/>
    <w:rsid w:val="00B57FFA"/>
    <w:rsid w:val="00C82B07"/>
    <w:rsid w:val="00CE2383"/>
    <w:rsid w:val="00D27607"/>
    <w:rsid w:val="00D94622"/>
    <w:rsid w:val="00DA0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286D2"/>
  <w15:chartTrackingRefBased/>
  <w15:docId w15:val="{E6046508-1A39-4AB6-AB11-0D20F5099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607"/>
  </w:style>
  <w:style w:type="paragraph" w:styleId="Footer">
    <w:name w:val="footer"/>
    <w:basedOn w:val="Normal"/>
    <w:link w:val="FooterChar"/>
    <w:uiPriority w:val="99"/>
    <w:unhideWhenUsed/>
    <w:rsid w:val="00D27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607"/>
  </w:style>
  <w:style w:type="table" w:styleId="TableGrid">
    <w:name w:val="Table Grid"/>
    <w:basedOn w:val="TableNormal"/>
    <w:uiPriority w:val="39"/>
    <w:rsid w:val="00D27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2B07"/>
    <w:rPr>
      <w:color w:val="0000FF"/>
      <w:u w:val="single"/>
    </w:rPr>
  </w:style>
  <w:style w:type="table" w:styleId="GridTable1Light-Accent1">
    <w:name w:val="Grid Table 1 Light Accent 1"/>
    <w:basedOn w:val="TableNormal"/>
    <w:uiPriority w:val="46"/>
    <w:rsid w:val="00B57FF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B57FF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309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linkedin.com/help/linkedin/answer/49315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linkedin.com/help/linkedin/answer/2964/signing-up-to-join-linkedin?lang=en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Hello@GritandFlow.com" TargetMode="External"/><Relationship Id="rId2" Type="http://schemas.openxmlformats.org/officeDocument/2006/relationships/hyperlink" Target="http://www.GritandFlow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92993A3180724394CCFBC5687474F4" ma:contentTypeVersion="12" ma:contentTypeDescription="Create a new document." ma:contentTypeScope="" ma:versionID="75a921143683b77840eaa759f621eac7">
  <xsd:schema xmlns:xsd="http://www.w3.org/2001/XMLSchema" xmlns:xs="http://www.w3.org/2001/XMLSchema" xmlns:p="http://schemas.microsoft.com/office/2006/metadata/properties" xmlns:ns2="887e3ebc-026c-4ecb-81af-40d410037dc7" xmlns:ns3="58225b39-a0cd-4c8a-baca-aae40d1dd960" targetNamespace="http://schemas.microsoft.com/office/2006/metadata/properties" ma:root="true" ma:fieldsID="dab683b5cbacacefd5986597132a09a6" ns2:_="" ns3:_="">
    <xsd:import namespace="887e3ebc-026c-4ecb-81af-40d410037dc7"/>
    <xsd:import namespace="58225b39-a0cd-4c8a-baca-aae40d1dd9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e3ebc-026c-4ecb-81af-40d410037d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25b39-a0cd-4c8a-baca-aae40d1dd96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F6675A-9C29-49CB-82A1-5CF100B2F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7e3ebc-026c-4ecb-81af-40d410037dc7"/>
    <ds:schemaRef ds:uri="58225b39-a0cd-4c8a-baca-aae40d1dd9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5A14BC-5C77-494E-AC8F-C3D9EC1B5E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E9035C-7906-4CC0-AA41-1585525694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t &amp; Flow + Microsoft Career Ready: Autism @ Work</dc:title>
  <dc:subject/>
  <dc:creator>Tiffany Payton-Jameson</dc:creator>
  <cp:keywords/>
  <dc:description/>
  <cp:lastModifiedBy>Tiffany Jameson</cp:lastModifiedBy>
  <cp:revision>8</cp:revision>
  <cp:lastPrinted>2019-09-24T02:47:00Z</cp:lastPrinted>
  <dcterms:created xsi:type="dcterms:W3CDTF">2020-05-13T14:59:00Z</dcterms:created>
  <dcterms:modified xsi:type="dcterms:W3CDTF">2020-05-1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92993A3180724394CCFBC5687474F4</vt:lpwstr>
  </property>
</Properties>
</file>